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38A46" w14:textId="1D9E1798" w:rsidR="00605C61" w:rsidRDefault="000873D4" w:rsidP="00605C61">
      <w:pPr>
        <w:pStyle w:val="Title"/>
        <w:rPr>
          <w:rFonts w:eastAsia="Times New Roman"/>
          <w:b/>
          <w:bCs/>
        </w:rPr>
      </w:pPr>
      <w:r w:rsidRPr="000873D4">
        <w:rPr>
          <w:rFonts w:eastAsia="Times New Roman"/>
          <w:b/>
          <w:bCs/>
        </w:rPr>
        <w:t> </w:t>
      </w:r>
      <w:r w:rsidR="00605C61">
        <w:t>SCRUM MEETING WEEK (</w:t>
      </w:r>
      <w:r w:rsidR="00594FFC">
        <w:t>6</w:t>
      </w:r>
      <w:r w:rsidR="00605C61">
        <w:t>)</w:t>
      </w:r>
    </w:p>
    <w:p w14:paraId="534C4F02" w14:textId="77777777" w:rsidR="00605C61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317FE6AE" w14:textId="77777777" w:rsidR="000873D4" w:rsidRPr="000873D4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45CDC053" wp14:editId="3EE7D873">
            <wp:extent cx="157163" cy="157163"/>
            <wp:effectExtent l="0" t="0" r="0" b="0"/>
            <wp:docPr id="1499542647" name="Picture 4" descr=":white_check_mark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:white_check_mark: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2" cy="16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="000873D4"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Sprint planning checklist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39"/>
        <w:gridCol w:w="3402"/>
        <w:gridCol w:w="3260"/>
      </w:tblGrid>
      <w:tr w:rsidR="000873D4" w:rsidRPr="000873D4" w14:paraId="14D17EA7" w14:textId="77777777" w:rsidTr="000873D4">
        <w:tc>
          <w:tcPr>
            <w:tcW w:w="3539" w:type="dxa"/>
            <w:shd w:val="clear" w:color="auto" w:fill="E3FCEF"/>
            <w:hideMark/>
          </w:tcPr>
          <w:p w14:paraId="12C16AB8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reparation</w:t>
            </w:r>
          </w:p>
        </w:tc>
        <w:tc>
          <w:tcPr>
            <w:tcW w:w="3402" w:type="dxa"/>
            <w:shd w:val="clear" w:color="auto" w:fill="E3FCEF"/>
            <w:hideMark/>
          </w:tcPr>
          <w:p w14:paraId="2127CF97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eeting</w:t>
            </w:r>
          </w:p>
        </w:tc>
        <w:tc>
          <w:tcPr>
            <w:tcW w:w="3260" w:type="dxa"/>
            <w:shd w:val="clear" w:color="auto" w:fill="E3FCEF"/>
            <w:hideMark/>
          </w:tcPr>
          <w:p w14:paraId="0F5396EB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ollow up</w:t>
            </w:r>
          </w:p>
        </w:tc>
      </w:tr>
      <w:tr w:rsidR="000873D4" w:rsidRPr="000873D4" w14:paraId="668BCCFA" w14:textId="77777777" w:rsidTr="000873D4">
        <w:tc>
          <w:tcPr>
            <w:tcW w:w="3539" w:type="dxa"/>
            <w:hideMark/>
          </w:tcPr>
          <w:p w14:paraId="2EC7FAD8" w14:textId="21D8EF40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594FFC">
              <w:rPr>
                <w:rFonts w:ascii="Times New Roman" w:eastAsia="Times New Roman" w:hAnsi="Times New Roman" w:cs="Times New Roman"/>
              </w:rPr>
              <w:t>Worked on</w:t>
            </w:r>
            <w:r w:rsidR="00E62F70">
              <w:rPr>
                <w:rFonts w:ascii="Times New Roman" w:eastAsia="Times New Roman" w:hAnsi="Times New Roman" w:cs="Times New Roman"/>
              </w:rPr>
              <w:t xml:space="preserve"> requirement engineering. </w:t>
            </w:r>
          </w:p>
          <w:p w14:paraId="48EF073C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14F56FAD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26CA0263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02" w:type="dxa"/>
            <w:hideMark/>
          </w:tcPr>
          <w:p w14:paraId="2ECA4ED5" w14:textId="7F33ABC5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E62F70">
              <w:rPr>
                <w:rFonts w:ascii="Times New Roman" w:eastAsia="Times New Roman" w:hAnsi="Times New Roman" w:cs="Times New Roman"/>
              </w:rPr>
              <w:t xml:space="preserve">Finalized the functional/ </w:t>
            </w:r>
            <w:r w:rsidR="00594FFC">
              <w:rPr>
                <w:rFonts w:ascii="Times New Roman" w:eastAsia="Times New Roman" w:hAnsi="Times New Roman" w:cs="Times New Roman"/>
              </w:rPr>
              <w:t>nonfunctional</w:t>
            </w:r>
            <w:r w:rsidR="00E62F70">
              <w:rPr>
                <w:rFonts w:ascii="Times New Roman" w:eastAsia="Times New Roman" w:hAnsi="Times New Roman" w:cs="Times New Roman"/>
              </w:rPr>
              <w:t xml:space="preserve"> requirements. Updated the use case diagrams based on the new requirements. Finalized the requirement document. </w:t>
            </w:r>
          </w:p>
        </w:tc>
        <w:tc>
          <w:tcPr>
            <w:tcW w:w="3260" w:type="dxa"/>
            <w:hideMark/>
          </w:tcPr>
          <w:p w14:paraId="223F0411" w14:textId="62E84BDF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E62F70">
              <w:rPr>
                <w:rFonts w:ascii="Times New Roman" w:eastAsia="Times New Roman" w:hAnsi="Times New Roman" w:cs="Times New Roman"/>
              </w:rPr>
              <w:t xml:space="preserve">Update the DFD diagram level 1 and level 0 and add a new actor (Admin). Update the UML diagram. </w:t>
            </w:r>
          </w:p>
        </w:tc>
      </w:tr>
    </w:tbl>
    <w:p w14:paraId="1C4373A1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62B7B50A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6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2B86AFCC" wp14:editId="5583DDFB">
            <wp:extent cx="171450" cy="171450"/>
            <wp:effectExtent l="0" t="0" r="6350" b="6350"/>
            <wp:docPr id="922092399" name="Picture 3" descr=":busts_in_silhouette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:busts_in_silhouette: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32" cy="17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team members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7"/>
        <w:gridCol w:w="2835"/>
      </w:tblGrid>
      <w:tr w:rsidR="000873D4" w:rsidRPr="000873D4" w14:paraId="7E2640FC" w14:textId="77777777" w:rsidTr="000873D4">
        <w:tc>
          <w:tcPr>
            <w:tcW w:w="4957" w:type="dxa"/>
            <w:shd w:val="clear" w:color="auto" w:fill="DEEBFF"/>
            <w:hideMark/>
          </w:tcPr>
          <w:p w14:paraId="3CA91A66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ame</w:t>
            </w:r>
          </w:p>
        </w:tc>
        <w:tc>
          <w:tcPr>
            <w:tcW w:w="2835" w:type="dxa"/>
            <w:shd w:val="clear" w:color="auto" w:fill="DEEBFF"/>
            <w:hideMark/>
          </w:tcPr>
          <w:p w14:paraId="3E6685C2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Role</w:t>
            </w:r>
          </w:p>
        </w:tc>
      </w:tr>
      <w:tr w:rsidR="007002A6" w:rsidRPr="000873D4" w14:paraId="2434EFFE" w14:textId="77777777" w:rsidTr="000873D4">
        <w:trPr>
          <w:trHeight w:val="564"/>
        </w:trPr>
        <w:tc>
          <w:tcPr>
            <w:tcW w:w="4957" w:type="dxa"/>
            <w:hideMark/>
          </w:tcPr>
          <w:p w14:paraId="1C97F7C3" w14:textId="087A163D" w:rsidR="007002A6" w:rsidRPr="000873D4" w:rsidRDefault="007002A6" w:rsidP="007002A6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arabroop Singh Aulakh</w:t>
            </w:r>
          </w:p>
        </w:tc>
        <w:tc>
          <w:tcPr>
            <w:tcW w:w="2835" w:type="dxa"/>
            <w:hideMark/>
          </w:tcPr>
          <w:p w14:paraId="0D08C331" w14:textId="591042AF" w:rsidR="007002A6" w:rsidRPr="000873D4" w:rsidRDefault="007002A6" w:rsidP="007002A6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9C405D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crum Master</w:t>
            </w:r>
          </w:p>
        </w:tc>
      </w:tr>
      <w:tr w:rsidR="007002A6" w:rsidRPr="000873D4" w14:paraId="0C0F7419" w14:textId="77777777" w:rsidTr="000873D4">
        <w:trPr>
          <w:trHeight w:val="529"/>
        </w:trPr>
        <w:tc>
          <w:tcPr>
            <w:tcW w:w="4957" w:type="dxa"/>
          </w:tcPr>
          <w:p w14:paraId="1DE797CD" w14:textId="65826CE6" w:rsidR="007002A6" w:rsidRPr="000873D4" w:rsidRDefault="007002A6" w:rsidP="007002A6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hreya Saxena</w:t>
            </w:r>
          </w:p>
        </w:tc>
        <w:tc>
          <w:tcPr>
            <w:tcW w:w="2835" w:type="dxa"/>
          </w:tcPr>
          <w:p w14:paraId="58B7539C" w14:textId="59562683" w:rsidR="007002A6" w:rsidRPr="000873D4" w:rsidRDefault="009C405D" w:rsidP="007002A6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E62F70">
              <w:rPr>
                <w:rFonts w:ascii="Times New Roman" w:eastAsia="Times New Roman" w:hAnsi="Times New Roman" w:cs="Times New Roman"/>
                <w:spacing w:val="-1"/>
              </w:rPr>
              <w:t>Team Member</w:t>
            </w:r>
          </w:p>
        </w:tc>
      </w:tr>
      <w:tr w:rsidR="007002A6" w:rsidRPr="000873D4" w14:paraId="4B8F2D72" w14:textId="77777777" w:rsidTr="000873D4">
        <w:trPr>
          <w:trHeight w:val="537"/>
        </w:trPr>
        <w:tc>
          <w:tcPr>
            <w:tcW w:w="4957" w:type="dxa"/>
          </w:tcPr>
          <w:p w14:paraId="47E59030" w14:textId="177FD34C" w:rsidR="007002A6" w:rsidRPr="000873D4" w:rsidRDefault="007002A6" w:rsidP="007002A6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Raghav Bhagria</w:t>
            </w:r>
          </w:p>
        </w:tc>
        <w:tc>
          <w:tcPr>
            <w:tcW w:w="2835" w:type="dxa"/>
          </w:tcPr>
          <w:p w14:paraId="4CD9689D" w14:textId="269FBE59" w:rsidR="007002A6" w:rsidRPr="000873D4" w:rsidRDefault="009C405D" w:rsidP="007002A6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E62F70">
              <w:rPr>
                <w:rFonts w:ascii="Times New Roman" w:eastAsia="Times New Roman" w:hAnsi="Times New Roman" w:cs="Times New Roman"/>
                <w:spacing w:val="-1"/>
              </w:rPr>
              <w:t>Team Member</w:t>
            </w:r>
          </w:p>
        </w:tc>
      </w:tr>
      <w:tr w:rsidR="007002A6" w:rsidRPr="000873D4" w14:paraId="21B72459" w14:textId="77777777" w:rsidTr="000873D4">
        <w:trPr>
          <w:trHeight w:val="508"/>
        </w:trPr>
        <w:tc>
          <w:tcPr>
            <w:tcW w:w="4957" w:type="dxa"/>
          </w:tcPr>
          <w:p w14:paraId="4ECF4328" w14:textId="49B6919D" w:rsidR="007002A6" w:rsidRPr="000873D4" w:rsidRDefault="007002A6" w:rsidP="007002A6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Lluis Escolano</w:t>
            </w:r>
          </w:p>
        </w:tc>
        <w:tc>
          <w:tcPr>
            <w:tcW w:w="2835" w:type="dxa"/>
          </w:tcPr>
          <w:p w14:paraId="00504015" w14:textId="22B8CD11" w:rsidR="007002A6" w:rsidRPr="000873D4" w:rsidRDefault="009C405D" w:rsidP="007002A6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E62F70">
              <w:rPr>
                <w:rFonts w:ascii="Times New Roman" w:eastAsia="Times New Roman" w:hAnsi="Times New Roman" w:cs="Times New Roman"/>
                <w:spacing w:val="-1"/>
              </w:rPr>
              <w:t>Team Member</w:t>
            </w:r>
          </w:p>
        </w:tc>
      </w:tr>
    </w:tbl>
    <w:p w14:paraId="355C7C04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380E69F0" w14:textId="77777777" w:rsidR="00605C61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f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1769FD5C" wp14:editId="74253014">
            <wp:extent cx="185738" cy="185738"/>
            <wp:effectExtent l="0" t="0" r="5080" b="5080"/>
            <wp:docPr id="459473846" name="Picture 2" descr=":pencil2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:pencil2: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00" cy="1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meeting items</w:t>
      </w:r>
    </w:p>
    <w:p w14:paraId="1C02F6C7" w14:textId="77777777" w:rsidR="00605C61" w:rsidRDefault="00605C61" w:rsidP="00605C61">
      <w:pPr>
        <w:outlineLvl w:val="1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38C1FAEC" w14:textId="77777777" w:rsidR="000873D4" w:rsidRPr="000873D4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Previous sprint summary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4"/>
        <w:gridCol w:w="5618"/>
      </w:tblGrid>
      <w:tr w:rsidR="007002A6" w:rsidRPr="000873D4" w14:paraId="5E64651A" w14:textId="77777777" w:rsidTr="00605C61">
        <w:tc>
          <w:tcPr>
            <w:tcW w:w="2174" w:type="dxa"/>
            <w:shd w:val="clear" w:color="auto" w:fill="FFFAE6"/>
            <w:hideMark/>
          </w:tcPr>
          <w:p w14:paraId="04C40648" w14:textId="77777777" w:rsidR="007002A6" w:rsidRPr="000873D4" w:rsidRDefault="007002A6" w:rsidP="007002A6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618" w:type="dxa"/>
            <w:shd w:val="clear" w:color="auto" w:fill="FFFFFF"/>
            <w:hideMark/>
          </w:tcPr>
          <w:p w14:paraId="6F31A3C3" w14:textId="7955D1DC" w:rsidR="007002A6" w:rsidRPr="000873D4" w:rsidRDefault="007002A6" w:rsidP="007002A6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Potential project features and use case discussion</w:t>
            </w:r>
          </w:p>
        </w:tc>
      </w:tr>
      <w:tr w:rsidR="00605C61" w:rsidRPr="000873D4" w14:paraId="0F7DB01B" w14:textId="77777777" w:rsidTr="00605C61">
        <w:tc>
          <w:tcPr>
            <w:tcW w:w="2174" w:type="dxa"/>
            <w:shd w:val="clear" w:color="auto" w:fill="FFFAE6"/>
            <w:hideMark/>
          </w:tcPr>
          <w:p w14:paraId="4C877AA0" w14:textId="77777777" w:rsidR="000873D4" w:rsidRPr="000873D4" w:rsidRDefault="00605C61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ompleted</w:t>
            </w:r>
          </w:p>
        </w:tc>
        <w:tc>
          <w:tcPr>
            <w:tcW w:w="5618" w:type="dxa"/>
            <w:hideMark/>
          </w:tcPr>
          <w:p w14:paraId="04782059" w14:textId="2E46C866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7002A6">
              <w:rPr>
                <w:rFonts w:ascii="Times New Roman" w:eastAsia="Times New Roman" w:hAnsi="Times New Roman" w:cs="Times New Roman"/>
                <w:spacing w:val="-1"/>
              </w:rPr>
              <w:t>6 issues</w:t>
            </w:r>
          </w:p>
        </w:tc>
      </w:tr>
      <w:tr w:rsidR="00605C61" w:rsidRPr="000873D4" w14:paraId="0EF295AE" w14:textId="77777777" w:rsidTr="00605C61">
        <w:tc>
          <w:tcPr>
            <w:tcW w:w="2174" w:type="dxa"/>
            <w:shd w:val="clear" w:color="auto" w:fill="FFFAE6"/>
          </w:tcPr>
          <w:p w14:paraId="63D9B101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left</w:t>
            </w:r>
          </w:p>
        </w:tc>
        <w:tc>
          <w:tcPr>
            <w:tcW w:w="5618" w:type="dxa"/>
          </w:tcPr>
          <w:p w14:paraId="31687238" w14:textId="530080D2" w:rsidR="00605C61" w:rsidRPr="000873D4" w:rsidRDefault="00594FFC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1</w:t>
            </w:r>
            <w:r w:rsidR="00E62F70">
              <w:rPr>
                <w:rFonts w:ascii="Times New Roman" w:eastAsia="Times New Roman" w:hAnsi="Times New Roman" w:cs="Times New Roman"/>
                <w:spacing w:val="-1"/>
              </w:rPr>
              <w:t xml:space="preserve"> Issues</w:t>
            </w:r>
          </w:p>
        </w:tc>
      </w:tr>
      <w:tr w:rsidR="00605C61" w:rsidRPr="000873D4" w14:paraId="586ADA6F" w14:textId="77777777" w:rsidTr="00605C61">
        <w:tc>
          <w:tcPr>
            <w:tcW w:w="2174" w:type="dxa"/>
            <w:shd w:val="clear" w:color="auto" w:fill="FFFAE6"/>
          </w:tcPr>
          <w:p w14:paraId="0B64E4B1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618" w:type="dxa"/>
          </w:tcPr>
          <w:p w14:paraId="38A621C8" w14:textId="001A0F56" w:rsidR="00605C61" w:rsidRPr="000873D4" w:rsidRDefault="007002A6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32 Hours</w:t>
            </w:r>
          </w:p>
        </w:tc>
      </w:tr>
      <w:tr w:rsidR="007002A6" w:rsidRPr="000873D4" w14:paraId="5D913EAF" w14:textId="77777777" w:rsidTr="00605C61">
        <w:trPr>
          <w:trHeight w:val="2235"/>
        </w:trPr>
        <w:tc>
          <w:tcPr>
            <w:tcW w:w="2174" w:type="dxa"/>
            <w:shd w:val="clear" w:color="auto" w:fill="FFFAE6"/>
            <w:hideMark/>
          </w:tcPr>
          <w:p w14:paraId="164AB9EE" w14:textId="77777777" w:rsidR="007002A6" w:rsidRPr="000873D4" w:rsidRDefault="007002A6" w:rsidP="007002A6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ummary</w:t>
            </w:r>
          </w:p>
        </w:tc>
        <w:tc>
          <w:tcPr>
            <w:tcW w:w="5618" w:type="dxa"/>
            <w:hideMark/>
          </w:tcPr>
          <w:p w14:paraId="3586EF97" w14:textId="77777777" w:rsidR="007002A6" w:rsidRDefault="007002A6" w:rsidP="007002A6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</w:t>
            </w:r>
            <w:r>
              <w:rPr>
                <w:rFonts w:ascii="Times New Roman" w:eastAsia="Times New Roman" w:hAnsi="Times New Roman" w:cs="Times New Roman"/>
              </w:rPr>
              <w:t>We decided the techstack as following:</w:t>
            </w:r>
          </w:p>
          <w:p w14:paraId="14A24767" w14:textId="77777777" w:rsidR="007002A6" w:rsidRDefault="007002A6" w:rsidP="007002A6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rontEnd – React with Tailwind or bootstrap</w:t>
            </w:r>
          </w:p>
          <w:p w14:paraId="4BCB9EA0" w14:textId="546C13E8" w:rsidR="007002A6" w:rsidRPr="000873D4" w:rsidRDefault="007002A6" w:rsidP="007002A6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</w:rPr>
              <w:t>Backend – Django (Python)</w:t>
            </w:r>
            <w:r>
              <w:rPr>
                <w:rFonts w:ascii="Times New Roman" w:eastAsia="Times New Roman" w:hAnsi="Times New Roman" w:cs="Times New Roman"/>
              </w:rPr>
              <w:br/>
              <w:t>Database – MySQL</w:t>
            </w:r>
            <w:r>
              <w:rPr>
                <w:rFonts w:ascii="Times New Roman" w:eastAsia="Times New Roman" w:hAnsi="Times New Roman" w:cs="Times New Roman"/>
              </w:rPr>
              <w:br/>
            </w:r>
          </w:p>
        </w:tc>
      </w:tr>
    </w:tbl>
    <w:p w14:paraId="281EA242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Details</w:t>
      </w:r>
      <w:r w:rsidR="00605C61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 xml:space="preserve"> Current sprint</w:t>
      </w:r>
    </w:p>
    <w:tbl>
      <w:tblPr>
        <w:tblW w:w="7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5811"/>
      </w:tblGrid>
      <w:tr w:rsidR="000873D4" w:rsidRPr="000873D4" w14:paraId="762C0298" w14:textId="77777777" w:rsidTr="00605C61">
        <w:tc>
          <w:tcPr>
            <w:tcW w:w="2122" w:type="dxa"/>
            <w:shd w:val="clear" w:color="auto" w:fill="FFFAE6"/>
            <w:hideMark/>
          </w:tcPr>
          <w:p w14:paraId="3A4379EB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lastRenderedPageBreak/>
              <w:t>Start date</w:t>
            </w:r>
          </w:p>
        </w:tc>
        <w:tc>
          <w:tcPr>
            <w:tcW w:w="5811" w:type="dxa"/>
            <w:shd w:val="clear" w:color="auto" w:fill="FFFFFF"/>
            <w:hideMark/>
          </w:tcPr>
          <w:p w14:paraId="49A91233" w14:textId="1C254D3C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7002A6">
              <w:rPr>
                <w:rFonts w:ascii="Times New Roman" w:eastAsia="Times New Roman" w:hAnsi="Times New Roman" w:cs="Times New Roman"/>
                <w:spacing w:val="-1"/>
              </w:rPr>
              <w:t>9 February 2024</w:t>
            </w:r>
          </w:p>
        </w:tc>
      </w:tr>
      <w:tr w:rsidR="000873D4" w:rsidRPr="000873D4" w14:paraId="5B1B95B1" w14:textId="77777777" w:rsidTr="00605C61">
        <w:tc>
          <w:tcPr>
            <w:tcW w:w="2122" w:type="dxa"/>
            <w:shd w:val="clear" w:color="auto" w:fill="FFFAE6"/>
            <w:hideMark/>
          </w:tcPr>
          <w:p w14:paraId="116C79C8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End date</w:t>
            </w:r>
          </w:p>
        </w:tc>
        <w:tc>
          <w:tcPr>
            <w:tcW w:w="5811" w:type="dxa"/>
            <w:hideMark/>
          </w:tcPr>
          <w:p w14:paraId="0988AB2D" w14:textId="673674D2" w:rsidR="000873D4" w:rsidRPr="000873D4" w:rsidRDefault="007002A6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16 February 2024</w:t>
            </w:r>
          </w:p>
        </w:tc>
      </w:tr>
      <w:tr w:rsidR="000873D4" w:rsidRPr="000873D4" w14:paraId="3F2544E7" w14:textId="77777777" w:rsidTr="00605C61">
        <w:tc>
          <w:tcPr>
            <w:tcW w:w="2122" w:type="dxa"/>
            <w:shd w:val="clear" w:color="auto" w:fill="FFFAE6"/>
            <w:hideMark/>
          </w:tcPr>
          <w:p w14:paraId="4C4A97EB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811" w:type="dxa"/>
            <w:hideMark/>
          </w:tcPr>
          <w:p w14:paraId="64B2EC6F" w14:textId="7B0D47F1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7002A6">
              <w:rPr>
                <w:rFonts w:ascii="Times New Roman" w:eastAsia="Times New Roman" w:hAnsi="Times New Roman" w:cs="Times New Roman"/>
                <w:spacing w:val="-1"/>
              </w:rPr>
              <w:t xml:space="preserve">Requirement Engineering </w:t>
            </w:r>
          </w:p>
        </w:tc>
      </w:tr>
      <w:tr w:rsidR="00605C61" w:rsidRPr="000873D4" w14:paraId="191366E5" w14:textId="77777777" w:rsidTr="00605C61">
        <w:tc>
          <w:tcPr>
            <w:tcW w:w="2122" w:type="dxa"/>
            <w:shd w:val="clear" w:color="auto" w:fill="FFFAE6"/>
          </w:tcPr>
          <w:p w14:paraId="13D11EF3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811" w:type="dxa"/>
          </w:tcPr>
          <w:p w14:paraId="589CF943" w14:textId="710C718C" w:rsidR="00605C61" w:rsidRPr="000873D4" w:rsidRDefault="007002A6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32 Hours</w:t>
            </w:r>
          </w:p>
        </w:tc>
      </w:tr>
      <w:tr w:rsidR="00605C61" w:rsidRPr="000873D4" w14:paraId="75B13E9A" w14:textId="77777777" w:rsidTr="00605C61">
        <w:tc>
          <w:tcPr>
            <w:tcW w:w="2122" w:type="dxa"/>
            <w:shd w:val="clear" w:color="auto" w:fill="FFFAE6"/>
          </w:tcPr>
          <w:p w14:paraId="185F13B8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apacity</w:t>
            </w:r>
          </w:p>
        </w:tc>
        <w:tc>
          <w:tcPr>
            <w:tcW w:w="5811" w:type="dxa"/>
          </w:tcPr>
          <w:p w14:paraId="128439FC" w14:textId="6E408B50" w:rsidR="00605C61" w:rsidRPr="000873D4" w:rsidRDefault="00E62F7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16 Hours</w:t>
            </w:r>
          </w:p>
        </w:tc>
      </w:tr>
      <w:tr w:rsidR="00605C61" w:rsidRPr="000873D4" w14:paraId="07DAA25F" w14:textId="77777777" w:rsidTr="00605C61">
        <w:tc>
          <w:tcPr>
            <w:tcW w:w="2122" w:type="dxa"/>
            <w:shd w:val="clear" w:color="auto" w:fill="FFFAE6"/>
          </w:tcPr>
          <w:p w14:paraId="2BBB93C8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ndividual capacity</w:t>
            </w:r>
          </w:p>
        </w:tc>
        <w:tc>
          <w:tcPr>
            <w:tcW w:w="5811" w:type="dxa"/>
          </w:tcPr>
          <w:p w14:paraId="5BBDE586" w14:textId="19EB3A44" w:rsidR="00E62F70" w:rsidRDefault="00605C61" w:rsidP="00E62F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E62F70">
              <w:rPr>
                <w:rFonts w:ascii="Times New Roman" w:eastAsia="Times New Roman" w:hAnsi="Times New Roman" w:cs="Times New Roman"/>
                <w:spacing w:val="-1"/>
              </w:rPr>
              <w:t xml:space="preserve">Sarabroop – </w:t>
            </w:r>
            <w:r w:rsidR="00594FFC">
              <w:rPr>
                <w:rFonts w:ascii="Times New Roman" w:eastAsia="Times New Roman" w:hAnsi="Times New Roman" w:cs="Times New Roman"/>
                <w:spacing w:val="-1"/>
              </w:rPr>
              <w:t>8</w:t>
            </w:r>
            <w:r w:rsidR="00E62F70"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  <w:p w14:paraId="7373D2E9" w14:textId="21071CA9" w:rsidR="00E62F70" w:rsidRDefault="00E62F70" w:rsidP="00E62F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 Raghav – </w:t>
            </w:r>
            <w:r w:rsidR="00594FFC">
              <w:rPr>
                <w:rFonts w:ascii="Times New Roman" w:eastAsia="Times New Roman" w:hAnsi="Times New Roman" w:cs="Times New Roman"/>
                <w:spacing w:val="-1"/>
              </w:rPr>
              <w:t>8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  <w:p w14:paraId="3D6F1F58" w14:textId="341FAD44" w:rsidR="00E62F70" w:rsidRDefault="00E62F70" w:rsidP="00E62F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hreya – </w:t>
            </w: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594FFC">
              <w:rPr>
                <w:rFonts w:ascii="Times New Roman" w:eastAsia="Times New Roman" w:hAnsi="Times New Roman" w:cs="Times New Roman"/>
                <w:spacing w:val="-1"/>
              </w:rPr>
              <w:t>8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  <w:p w14:paraId="6F0AAEA3" w14:textId="3C838BFC" w:rsidR="00605C61" w:rsidRPr="000873D4" w:rsidRDefault="00E62F70" w:rsidP="00E62F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Lluis – </w:t>
            </w:r>
            <w:r w:rsidR="00594FFC">
              <w:rPr>
                <w:rFonts w:ascii="Times New Roman" w:eastAsia="Times New Roman" w:hAnsi="Times New Roman" w:cs="Times New Roman"/>
                <w:spacing w:val="-1"/>
              </w:rPr>
              <w:t>8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</w:tc>
      </w:tr>
      <w:tr w:rsidR="00605C61" w:rsidRPr="000873D4" w14:paraId="52F44F17" w14:textId="77777777" w:rsidTr="00605C61">
        <w:tc>
          <w:tcPr>
            <w:tcW w:w="2122" w:type="dxa"/>
            <w:shd w:val="clear" w:color="auto" w:fill="FFFAE6"/>
          </w:tcPr>
          <w:p w14:paraId="6993D36D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otential risks</w:t>
            </w:r>
          </w:p>
          <w:p w14:paraId="6722F049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42690BBE" w14:textId="36D38C3C" w:rsidR="00605C61" w:rsidRDefault="00E62F7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  <w:tr w:rsidR="00605C61" w:rsidRPr="000873D4" w14:paraId="139BF9F0" w14:textId="77777777" w:rsidTr="00605C61">
        <w:tc>
          <w:tcPr>
            <w:tcW w:w="2122" w:type="dxa"/>
            <w:shd w:val="clear" w:color="auto" w:fill="FFFAE6"/>
          </w:tcPr>
          <w:p w14:paraId="018B01BF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itigations</w:t>
            </w:r>
          </w:p>
          <w:p w14:paraId="4CCEAE70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3006E56B" w14:textId="7B480502" w:rsidR="00605C61" w:rsidRDefault="00E62F7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</w:tbl>
    <w:p w14:paraId="61D02B46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0A191A63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da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4A92738F" wp14:editId="5FDB1E45">
            <wp:extent cx="178594" cy="178594"/>
            <wp:effectExtent l="0" t="0" r="0" b="0"/>
            <wp:docPr id="306956271" name="Picture 1" descr=":books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:books: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1" cy="18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resources</w:t>
      </w:r>
    </w:p>
    <w:p w14:paraId="4EB4F752" w14:textId="6A1795AB" w:rsidR="00E62F70" w:rsidRPr="00E62F70" w:rsidRDefault="00E62F70" w:rsidP="00E62F70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Class Slides (W4)</w:t>
      </w:r>
    </w:p>
    <w:p w14:paraId="684D3959" w14:textId="77777777" w:rsidR="000873D4" w:rsidRPr="000873D4" w:rsidRDefault="000873D4" w:rsidP="00E62F70">
      <w:pPr>
        <w:ind w:left="360"/>
        <w:rPr>
          <w:rFonts w:ascii="Times New Roman" w:eastAsia="Times New Roman" w:hAnsi="Times New Roman" w:cs="Times New Roman"/>
          <w:spacing w:val="-1"/>
        </w:rPr>
      </w:pPr>
    </w:p>
    <w:p w14:paraId="759DF4AE" w14:textId="77777777" w:rsidR="000873D4" w:rsidRPr="000873D4" w:rsidRDefault="000873D4" w:rsidP="000873D4">
      <w:pPr>
        <w:rPr>
          <w:rFonts w:ascii="Times New Roman" w:eastAsia="Times New Roman" w:hAnsi="Times New Roman" w:cs="Times New Roman"/>
        </w:rPr>
      </w:pPr>
    </w:p>
    <w:p w14:paraId="47C0AD86" w14:textId="77777777" w:rsidR="00BA4F5E" w:rsidRDefault="00BA4F5E"/>
    <w:sectPr w:rsidR="00BA4F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156A1" w14:textId="77777777" w:rsidR="00EA6391" w:rsidRDefault="00EA6391" w:rsidP="000873D4">
      <w:r>
        <w:separator/>
      </w:r>
    </w:p>
  </w:endnote>
  <w:endnote w:type="continuationSeparator" w:id="0">
    <w:p w14:paraId="71777680" w14:textId="77777777" w:rsidR="00EA6391" w:rsidRDefault="00EA6391" w:rsidP="00087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2C979" w14:textId="77777777" w:rsidR="00EA6391" w:rsidRDefault="00EA6391" w:rsidP="000873D4">
      <w:r>
        <w:separator/>
      </w:r>
    </w:p>
  </w:footnote>
  <w:footnote w:type="continuationSeparator" w:id="0">
    <w:p w14:paraId="07EEBDE9" w14:textId="77777777" w:rsidR="00EA6391" w:rsidRDefault="00EA6391" w:rsidP="00087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3EFE"/>
    <w:multiLevelType w:val="multilevel"/>
    <w:tmpl w:val="C3A28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006A03"/>
    <w:multiLevelType w:val="multilevel"/>
    <w:tmpl w:val="8A74F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187F51"/>
    <w:multiLevelType w:val="multilevel"/>
    <w:tmpl w:val="4E92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784B3A"/>
    <w:multiLevelType w:val="multilevel"/>
    <w:tmpl w:val="8786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DD60C5"/>
    <w:multiLevelType w:val="multilevel"/>
    <w:tmpl w:val="7F0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40B5225"/>
    <w:multiLevelType w:val="multilevel"/>
    <w:tmpl w:val="57C47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1703640">
    <w:abstractNumId w:val="5"/>
  </w:num>
  <w:num w:numId="2" w16cid:durableId="21715846">
    <w:abstractNumId w:val="3"/>
  </w:num>
  <w:num w:numId="3" w16cid:durableId="2050376029">
    <w:abstractNumId w:val="4"/>
  </w:num>
  <w:num w:numId="4" w16cid:durableId="457534486">
    <w:abstractNumId w:val="0"/>
  </w:num>
  <w:num w:numId="5" w16cid:durableId="1239827093">
    <w:abstractNumId w:val="2"/>
  </w:num>
  <w:num w:numId="6" w16cid:durableId="13164509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1tDQ3NDQ3MTKyNDBU0lEKTi0uzszPAykwqgUAlyXqaSwAAAA="/>
  </w:docVars>
  <w:rsids>
    <w:rsidRoot w:val="000873D4"/>
    <w:rsid w:val="000873D4"/>
    <w:rsid w:val="005803EA"/>
    <w:rsid w:val="00594FFC"/>
    <w:rsid w:val="005D17EF"/>
    <w:rsid w:val="00605C61"/>
    <w:rsid w:val="007002A6"/>
    <w:rsid w:val="0079418C"/>
    <w:rsid w:val="008F7471"/>
    <w:rsid w:val="009C405D"/>
    <w:rsid w:val="00BA4F5E"/>
    <w:rsid w:val="00E62F70"/>
    <w:rsid w:val="00EA6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C7F2A"/>
  <w15:chartTrackingRefBased/>
  <w15:docId w15:val="{6F3C383C-258D-FD40-957C-46515F060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873D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873D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3D4"/>
  </w:style>
  <w:style w:type="paragraph" w:styleId="Footer">
    <w:name w:val="footer"/>
    <w:basedOn w:val="Normal"/>
    <w:link w:val="Foot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3D4"/>
  </w:style>
  <w:style w:type="character" w:customStyle="1" w:styleId="Heading2Char">
    <w:name w:val="Heading 2 Char"/>
    <w:basedOn w:val="DefaultParagraphFont"/>
    <w:link w:val="Heading2"/>
    <w:uiPriority w:val="9"/>
    <w:rsid w:val="000873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873D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ect41kw7">
    <w:name w:val="_ect41kw7"/>
    <w:basedOn w:val="DefaultParagraphFont"/>
    <w:rsid w:val="000873D4"/>
  </w:style>
  <w:style w:type="paragraph" w:customStyle="1" w:styleId="cc-1rr4y08">
    <w:name w:val="cc-1rr4y0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c-i36oiv">
    <w:name w:val="cc-i36oiv"/>
    <w:basedOn w:val="DefaultParagraphFont"/>
    <w:rsid w:val="000873D4"/>
  </w:style>
  <w:style w:type="character" w:customStyle="1" w:styleId="cc-178ag6o">
    <w:name w:val="cc-178ag6o"/>
    <w:basedOn w:val="DefaultParagraphFont"/>
    <w:rsid w:val="000873D4"/>
  </w:style>
  <w:style w:type="paragraph" w:customStyle="1" w:styleId="cc-1ezvki8">
    <w:name w:val="cc-1ezvki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0873D4"/>
    <w:rPr>
      <w:color w:val="0000FF"/>
      <w:u w:val="single"/>
    </w:rPr>
  </w:style>
  <w:style w:type="character" w:customStyle="1" w:styleId="cc-1gd7hga">
    <w:name w:val="cc-1gd7hga"/>
    <w:basedOn w:val="DefaultParagraphFont"/>
    <w:rsid w:val="000873D4"/>
  </w:style>
  <w:style w:type="character" w:customStyle="1" w:styleId="emoji-popup-button-text">
    <w:name w:val="emoji-popup-button-text"/>
    <w:basedOn w:val="DefaultParagraphFont"/>
    <w:rsid w:val="000873D4"/>
  </w:style>
  <w:style w:type="character" w:customStyle="1" w:styleId="add-header-image-button">
    <w:name w:val="add-header-image-button"/>
    <w:basedOn w:val="DefaultParagraphFont"/>
    <w:rsid w:val="000873D4"/>
  </w:style>
  <w:style w:type="paragraph" w:styleId="NormalWeb">
    <w:name w:val="Normal (Web)"/>
    <w:basedOn w:val="Normal"/>
    <w:uiPriority w:val="99"/>
    <w:semiHidden/>
    <w:unhideWhenUsed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xtension-title">
    <w:name w:val="extension-title"/>
    <w:basedOn w:val="DefaultParagraphFont"/>
    <w:rsid w:val="000873D4"/>
  </w:style>
  <w:style w:type="paragraph" w:customStyle="1" w:styleId="qtt8140o">
    <w:name w:val="_qtt8140o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oc-item-body">
    <w:name w:val="toc-item-body"/>
    <w:basedOn w:val="DefaultParagraphFont"/>
    <w:rsid w:val="000873D4"/>
  </w:style>
  <w:style w:type="character" w:customStyle="1" w:styleId="zerowidthspacecontainer">
    <w:name w:val="zerowidthspacecontainer"/>
    <w:basedOn w:val="DefaultParagraphFont"/>
    <w:rsid w:val="000873D4"/>
  </w:style>
  <w:style w:type="character" w:customStyle="1" w:styleId="assistive">
    <w:name w:val="assistive"/>
    <w:basedOn w:val="DefaultParagraphFont"/>
    <w:rsid w:val="000873D4"/>
  </w:style>
  <w:style w:type="character" w:customStyle="1" w:styleId="pm-placeholder">
    <w:name w:val="pm-placeholder"/>
    <w:basedOn w:val="DefaultParagraphFont"/>
    <w:rsid w:val="000873D4"/>
  </w:style>
  <w:style w:type="character" w:styleId="Strong">
    <w:name w:val="Strong"/>
    <w:basedOn w:val="DefaultParagraphFont"/>
    <w:uiPriority w:val="22"/>
    <w:qFormat/>
    <w:rsid w:val="000873D4"/>
    <w:rPr>
      <w:b/>
      <w:bCs/>
    </w:rPr>
  </w:style>
  <w:style w:type="character" w:customStyle="1" w:styleId="css-2rsvkf">
    <w:name w:val="css-2rsvkf"/>
    <w:basedOn w:val="DefaultParagraphFont"/>
    <w:rsid w:val="000873D4"/>
  </w:style>
  <w:style w:type="character" w:customStyle="1" w:styleId="cursor-target">
    <w:name w:val="cursor-target"/>
    <w:basedOn w:val="DefaultParagraphFont"/>
    <w:rsid w:val="000873D4"/>
  </w:style>
  <w:style w:type="paragraph" w:styleId="Title">
    <w:name w:val="Title"/>
    <w:basedOn w:val="Normal"/>
    <w:next w:val="Normal"/>
    <w:link w:val="TitleChar"/>
    <w:uiPriority w:val="10"/>
    <w:qFormat/>
    <w:rsid w:val="00605C6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C6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42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15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99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8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658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43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992199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827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679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673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23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02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0177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1158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486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0012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645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736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0808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964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3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64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73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9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297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79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3765092">
                                                      <w:marLeft w:val="0"/>
                                                      <w:marRight w:val="3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9342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7485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2267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224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14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714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559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030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6317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70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6970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503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823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7270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4633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408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472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835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9139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41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609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7622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239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6060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9552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95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9370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9291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61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4186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11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77262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7826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7925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34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6929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4577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918629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6868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35193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34123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317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254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47434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95446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1578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85572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2285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58065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06690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10021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3106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812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9712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54847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060033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06969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57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301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937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816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468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5346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90724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424541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4428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3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46621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66250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4940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44941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8709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8744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07966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821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9084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8440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3813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3423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41676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784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5055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544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04487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403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05883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1593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793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909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869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6918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20946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85210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1202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3045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8257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9094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2229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5395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57953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63788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360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030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2919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3561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ope</dc:creator>
  <cp:keywords/>
  <dc:description/>
  <cp:lastModifiedBy>saulak03@student.ubc.ca</cp:lastModifiedBy>
  <cp:revision>4</cp:revision>
  <dcterms:created xsi:type="dcterms:W3CDTF">2024-01-18T04:43:00Z</dcterms:created>
  <dcterms:modified xsi:type="dcterms:W3CDTF">2024-02-16T23:54:00Z</dcterms:modified>
</cp:coreProperties>
</file>